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64"/>
        <w:gridCol w:w="3880"/>
      </w:tblGrid>
      <w:tr w:rsidR="00652E3E" w:rsidRPr="00652E3E" w14:paraId="20054304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DEAD3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) Your Name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A7EB94" w14:textId="6111F921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Susan Payne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65998450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E8B76A" w14:textId="1299A1A5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D11181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1104DDE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75D40B" w14:textId="49DB1FE5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2) Stakeholder Group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 (enter N/A if none)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B22905" w14:textId="742BBDF2" w:rsidR="00567A6D" w:rsidRDefault="00567A6D" w:rsidP="00567A6D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Commercial – IPC: Com Laude is a member of the IPC, where I hold the post of IPC Secretary</w:t>
            </w:r>
            <w:r w:rsidR="0010286B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 until AGM 2022.  From AGM 2022 </w:t>
            </w:r>
            <w:r w:rsidR="00BC463B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I will join the GNSO Council as one of the IPC’s represent</w:t>
            </w:r>
            <w:r w:rsidR="00F77396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atives, for an initial 2-year term.</w:t>
            </w:r>
          </w:p>
          <w:p w14:paraId="3A60FFCA" w14:textId="77777777" w:rsidR="00567A6D" w:rsidRDefault="00567A6D" w:rsidP="00567A6D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  <w:p w14:paraId="22EC2031" w14:textId="77777777" w:rsidR="00567A6D" w:rsidRDefault="00567A6D" w:rsidP="00567A6D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RySG: I represent clients as their delegate within the RySG</w:t>
            </w:r>
          </w:p>
          <w:p w14:paraId="0BAD2175" w14:textId="77777777" w:rsidR="00567A6D" w:rsidRDefault="00567A6D" w:rsidP="00567A6D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  <w:p w14:paraId="3C5481D0" w14:textId="08C0A368" w:rsidR="00567A6D" w:rsidRPr="00652E3E" w:rsidRDefault="00567A6D" w:rsidP="00567A6D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RrSG: Com Laude is a member of the RrSG but I am not active in this SG</w:t>
            </w:r>
          </w:p>
        </w:tc>
      </w:tr>
      <w:tr w:rsidR="00652E3E" w:rsidRPr="00652E3E" w14:paraId="25285373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1E2DA" w14:textId="766374C5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3) Constituency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(enter N/A if none)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28894E" w14:textId="59F6CB1B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See above</w:t>
            </w:r>
          </w:p>
        </w:tc>
      </w:tr>
      <w:tr w:rsidR="00652E3E" w:rsidRPr="00652E3E" w14:paraId="6657C778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1632A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4) ICANN Affiliation (if not covered by item 2 or 3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A1FC45" w14:textId="78A4D652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See above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45B958B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08C2FB8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5) Please identify your current employer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D0F799D" w14:textId="66EAD221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Com Laude Group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42D6D0C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8D7F21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6) Please identify your current position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531198" w14:textId="38F76C29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Head of Legal Policy, </w:t>
            </w:r>
            <w:r w:rsidR="00F77396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Com Laude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7673413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136277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7) Please identify the type(s) of work performed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B54DB6" w14:textId="6F31728A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  <w:shd w:val="clear" w:color="auto" w:fill="FFFFFF"/>
              </w:rPr>
              <w:t xml:space="preserve">Advice and advocacy on legal and policy matters. 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0AF23D2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98DB3A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8) Please identify your declared country of primary residence (e.g., country to which you pay taxe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1F259A" w14:textId="4FC813C9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UK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29C8727C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2070C3" w14:textId="7777777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9) Please list any financial relationship beyond </w:t>
            </w:r>
            <w:r w:rsidRPr="00652E3E">
              <w:rPr>
                <w:rFonts w:ascii="Segoe UI" w:eastAsia="Times New Roman" w:hAnsi="Segoe UI" w:cs="Segoe UI"/>
                <w:b/>
                <w:bCs/>
                <w:i/>
                <w:iCs/>
                <w:color w:val="172B4D"/>
                <w:sz w:val="21"/>
                <w:szCs w:val="21"/>
                <w:lang w:eastAsia="en-CA"/>
              </w:rPr>
              <w:t>de minimis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 stock ownership you may have with any company that to your knowledge has a financial relationship or contract with ICANN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92A4C9" w14:textId="4E120259" w:rsidR="00652E3E" w:rsidRPr="00652E3E" w:rsidRDefault="00567A6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None beyond my employment – Com </w:t>
            </w:r>
            <w:r w:rsidR="00017F75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L</w:t>
            </w: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aude is a Contracted Party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35899486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DCD31F" w14:textId="7C7C8F96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lastRenderedPageBreak/>
              <w:t xml:space="preserve">10) Do you believe you are participating in the </w:t>
            </w:r>
            <w:r w:rsidR="00E6093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RP-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</w:t>
            </w: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process as a representative of any individual or entity, whether paid or unpaid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9BF817" w14:textId="4FE37922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Yes</w:t>
            </w:r>
          </w:p>
        </w:tc>
      </w:tr>
      <w:tr w:rsidR="00652E3E" w:rsidRPr="00652E3E" w14:paraId="749F5382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3B06B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provide the name of the represented individual or entity. (If professional ethical obligations prevent you from disclosing this information, please enter "Private"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3ED9C" w14:textId="79B1D399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Com Laude</w:t>
            </w:r>
          </w:p>
        </w:tc>
      </w:tr>
      <w:tr w:rsidR="00652E3E" w:rsidRPr="00652E3E" w14:paraId="0F86F4E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39A44" w14:textId="0D80D402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1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past, current or anticipated involvement in IRP proceedings (including the CEP process), as follows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auto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51D5E1" w14:textId="77777777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6313F9F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6E056E" w14:textId="5462D4ED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a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Have you in the past been or are you currently involved in IRP proceedings, either on your own behalf or as a representative of your then/current employer? 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D319B0" w14:textId="45079148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Whilst not directly involved in IRP proceedings I have provided background support, research and advice to a client that did bring an IRP.  That IRP has concluded. </w:t>
            </w:r>
          </w:p>
          <w:p w14:paraId="578D4EC7" w14:textId="57C4254F" w:rsidR="00652E3E" w:rsidRPr="00652E3E" w:rsidRDefault="00652E3E" w:rsidP="00652E3E">
            <w:pPr>
              <w:spacing w:before="150"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59C3B029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695220" w14:textId="299DB172" w:rsidR="00652E3E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b) 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not captured at (a) above, is your employer, or an associated entity, currently involved in an IRP? 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803D7D" w14:textId="2A760C98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No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59C95AF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B2A8B0" w14:textId="678FCAC7" w:rsidR="00652E3E" w:rsidRPr="00652E3E" w:rsidRDefault="00652E3E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2) 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Are you, your employer, or an associated entity, currently involved in any other ICANN accountability process, for example a 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Documentary Information Disclosure Policy (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DIDP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) request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or 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Request for Reconsideration</w:t>
            </w:r>
            <w:r w:rsidR="009F70AB" w:rsidRPr="009F70AB">
              <w:rPr>
                <w:rFonts w:ascii="Segoe UI" w:hAnsi="Segoe UI" w:cs="Segoe UI"/>
                <w:b/>
                <w:bCs/>
                <w:sz w:val="21"/>
                <w:szCs w:val="21"/>
              </w:rPr>
              <w:t>.</w:t>
            </w:r>
            <w:r w:rsidR="009F70AB">
              <w:rPr>
                <w:rFonts w:ascii="Segoe UI" w:hAnsi="Segoe UI" w:cs="Segoe UI"/>
                <w:b/>
                <w:bCs/>
                <w:sz w:val="21"/>
                <w:szCs w:val="21"/>
              </w:rPr>
              <w:t xml:space="preserve"> Please provide details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FE108D" w14:textId="303313FD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No</w:t>
            </w:r>
          </w:p>
          <w:p w14:paraId="67CDB5EE" w14:textId="6FC525BA" w:rsidR="00652E3E" w:rsidRPr="00652E3E" w:rsidRDefault="00652E3E" w:rsidP="00652E3E">
            <w:pPr>
              <w:spacing w:before="150"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9F70AB" w:rsidRPr="00652E3E" w14:paraId="3920173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2CBE2D9" w14:textId="6C08130D" w:rsidR="009F70AB" w:rsidRPr="00652E3E" w:rsidRDefault="009F70A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13) 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other relevant arrangements, interests, or benefits as requested in the following two questions, to the extent not already covered at 1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and 12</w:t>
            </w: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above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2CA620B" w14:textId="77777777" w:rsidR="009F70AB" w:rsidRPr="00652E3E" w:rsidRDefault="009F70AB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652E3E" w:rsidRPr="00652E3E" w14:paraId="074E4524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CB33E46" w14:textId="72D89075" w:rsidR="00652E3E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a) Do you, or your employer or any associated entity, have any type of material interest in the IRP-IOT processes and outcomes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68D208" w14:textId="4C591D82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Yes, potentially in the future</w:t>
            </w:r>
            <w:r w:rsidR="00652E3E" w:rsidRPr="00652E3E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br/>
            </w:r>
          </w:p>
        </w:tc>
      </w:tr>
      <w:tr w:rsidR="00652E3E" w:rsidRPr="00652E3E" w14:paraId="25EA45EB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BF2D73" w14:textId="2BDBF140" w:rsidR="00C7053D" w:rsidRPr="00652E3E" w:rsidRDefault="00C7053D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describe the material interest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3F7789" w14:textId="09766FEC" w:rsidR="00652E3E" w:rsidRPr="00652E3E" w:rsidRDefault="00017F75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No specific interest at present, but as both a Contracted Party and participant in the Empowered Community, my employer potentially could seek to rely on the IRP process </w:t>
            </w: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lastRenderedPageBreak/>
              <w:t>in future</w:t>
            </w:r>
            <w:r w:rsidR="000D089C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.  Similarly, clients of </w:t>
            </w:r>
            <w:r w:rsidR="00E5785F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Com Laude’s</w:t>
            </w:r>
            <w:r w:rsidR="0030408A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 consulting business</w:t>
            </w:r>
            <w:r w:rsidR="000D089C"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 xml:space="preserve"> who are Registry Operators also might potentially seek to rely on the IRP in future</w:t>
            </w:r>
          </w:p>
          <w:p w14:paraId="1AD985AF" w14:textId="66BD0879" w:rsidR="00652E3E" w:rsidRPr="00652E3E" w:rsidRDefault="00652E3E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1F919A72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9C1350E" w14:textId="2FDD8358" w:rsidR="00C7053D" w:rsidRPr="00C7053D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lastRenderedPageBreak/>
              <w:t xml:space="preserve">14) </w:t>
            </w:r>
            <w:r w:rsidR="00C7053D" w:rsidRPr="00C7053D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Please identify any other relevant arrangements, interests, or benefits as requested in the following two questions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41D3545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5E6DE715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53F1201" w14:textId="0A1A5B6C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a) Do you have any type of material interest in </w:t>
            </w:r>
            <w:r w:rsidR="00583C50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the IRP-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  processes and outcomes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FA2AA59" w14:textId="2B9E47F2" w:rsidR="00C7053D" w:rsidRPr="00652E3E" w:rsidRDefault="000D089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Only as identified at 13</w:t>
            </w:r>
          </w:p>
        </w:tc>
      </w:tr>
      <w:tr w:rsidR="00C7053D" w:rsidRPr="00652E3E" w14:paraId="2FAD535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E98C7F5" w14:textId="53A470AD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If the answer is “yes,” please describe the material interest in ICANN </w:t>
            </w:r>
            <w:r w:rsidR="00E6093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RP-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OT processes and outcomes or any ongoing ICANN CEP or IRP proceedings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.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3BD028" w14:textId="77777777" w:rsidR="00C7053D" w:rsidRPr="00652E3E" w:rsidRDefault="00C7053D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7053D" w:rsidRPr="00652E3E" w14:paraId="3A742D2C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F7F32D4" w14:textId="46C07A62" w:rsidR="00C7053D" w:rsidRPr="00C7053D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b) Are there any arrangements/agreements between you and any other group, constituency or person(s) regarding your participation as a</w:t>
            </w:r>
            <w:r w:rsidR="00B842DB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n IOT</w:t>
            </w: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 xml:space="preserve"> work team member?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DCDC7BB" w14:textId="349760EC" w:rsidR="00C7053D" w:rsidRPr="00652E3E" w:rsidRDefault="000D089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No</w:t>
            </w:r>
          </w:p>
        </w:tc>
      </w:tr>
      <w:tr w:rsidR="00C2102C" w:rsidRPr="00652E3E" w14:paraId="6230E5C0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2F0427D" w14:textId="39B9F826" w:rsidR="00C2102C" w:rsidRPr="00C2102C" w:rsidRDefault="00C2102C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C2102C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If the answer is “yes,” please describe the arrangements/agreements and the name of the group, constituency, or person(s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33898D" w14:textId="77777777" w:rsidR="00C2102C" w:rsidRPr="00652E3E" w:rsidRDefault="00C2102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C2102C" w:rsidRPr="00652E3E" w14:paraId="6D56F9C1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4F11E7" w14:textId="1D6EB5C9" w:rsidR="00C2102C" w:rsidRPr="00C2102C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5</w:t>
            </w:r>
            <w:r w:rsidR="001F798F"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) Additional Information (optional)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76EB65D" w14:textId="77777777" w:rsidR="00C2102C" w:rsidRPr="00652E3E" w:rsidRDefault="00C2102C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</w:p>
        </w:tc>
      </w:tr>
      <w:tr w:rsidR="001F798F" w:rsidRPr="00652E3E" w14:paraId="5AD14FF7" w14:textId="77777777" w:rsidTr="00E65F3B">
        <w:tc>
          <w:tcPr>
            <w:tcW w:w="906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6DE08E" w14:textId="3B4098BE" w:rsidR="001F798F" w:rsidRPr="00C2102C" w:rsidRDefault="00E65F3B" w:rsidP="00652E3E">
            <w:pPr>
              <w:shd w:val="clear" w:color="auto" w:fill="F4F5F7"/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</w:pPr>
            <w:r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1</w:t>
            </w:r>
            <w:r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6</w:t>
            </w:r>
            <w:r w:rsidR="001F798F" w:rsidRPr="00652E3E">
              <w:rPr>
                <w:rFonts w:ascii="Segoe UI" w:eastAsia="Times New Roman" w:hAnsi="Segoe UI" w:cs="Segoe UI"/>
                <w:b/>
                <w:bCs/>
                <w:color w:val="172B4D"/>
                <w:sz w:val="21"/>
                <w:szCs w:val="21"/>
                <w:lang w:eastAsia="en-CA"/>
              </w:rPr>
              <w:t>) Page last revised:</w:t>
            </w:r>
          </w:p>
        </w:tc>
        <w:tc>
          <w:tcPr>
            <w:tcW w:w="388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34C8D30" w14:textId="789FA7D5" w:rsidR="001F798F" w:rsidRPr="00652E3E" w:rsidRDefault="0030408A" w:rsidP="00652E3E">
            <w:pPr>
              <w:spacing w:after="0" w:line="240" w:lineRule="auto"/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lang w:eastAsia="en-CA"/>
              </w:rPr>
              <w:t>30 August 2022</w:t>
            </w:r>
          </w:p>
        </w:tc>
      </w:tr>
    </w:tbl>
    <w:p w14:paraId="27891CD1" w14:textId="77777777" w:rsidR="00D269C7" w:rsidRDefault="00D269C7"/>
    <w:sectPr w:rsidR="00D269C7" w:rsidSect="00E65F3B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42579" w14:textId="77777777" w:rsidR="00E65F3B" w:rsidRDefault="00E65F3B" w:rsidP="00E65F3B">
      <w:pPr>
        <w:spacing w:after="0" w:line="240" w:lineRule="auto"/>
      </w:pPr>
      <w:r>
        <w:separator/>
      </w:r>
    </w:p>
  </w:endnote>
  <w:endnote w:type="continuationSeparator" w:id="0">
    <w:p w14:paraId="443766E3" w14:textId="77777777" w:rsidR="00E65F3B" w:rsidRDefault="00E65F3B" w:rsidP="00E65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7D9C2" w14:textId="77777777" w:rsidR="00E65F3B" w:rsidRDefault="00E65F3B" w:rsidP="00E65F3B">
      <w:pPr>
        <w:spacing w:after="0" w:line="240" w:lineRule="auto"/>
      </w:pPr>
      <w:r>
        <w:separator/>
      </w:r>
    </w:p>
  </w:footnote>
  <w:footnote w:type="continuationSeparator" w:id="0">
    <w:p w14:paraId="7BEA0A83" w14:textId="77777777" w:rsidR="00E65F3B" w:rsidRDefault="00E65F3B" w:rsidP="00E65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163B" w14:textId="1E0E58B8" w:rsidR="00E65F3B" w:rsidRPr="00E65F3B" w:rsidRDefault="00E65F3B">
    <w:pPr>
      <w:pStyle w:val="Header"/>
      <w:rPr>
        <w:b/>
        <w:bCs/>
        <w:sz w:val="24"/>
        <w:szCs w:val="24"/>
      </w:rPr>
    </w:pPr>
    <w:r w:rsidRPr="00E65F3B">
      <w:rPr>
        <w:b/>
        <w:bCs/>
        <w:sz w:val="24"/>
        <w:szCs w:val="24"/>
      </w:rPr>
      <w:t>IRP-IOT Statement of Intere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DMxMzWxsLS0NDVQ0lEKTi0uzszPAykwrgUAOMoeNSwAAAA="/>
  </w:docVars>
  <w:rsids>
    <w:rsidRoot w:val="00652E3E"/>
    <w:rsid w:val="00017F75"/>
    <w:rsid w:val="000D089C"/>
    <w:rsid w:val="0010286B"/>
    <w:rsid w:val="001F798F"/>
    <w:rsid w:val="0030408A"/>
    <w:rsid w:val="0050631F"/>
    <w:rsid w:val="00567A6D"/>
    <w:rsid w:val="00583C50"/>
    <w:rsid w:val="00652E3E"/>
    <w:rsid w:val="0076161B"/>
    <w:rsid w:val="00776749"/>
    <w:rsid w:val="008905BA"/>
    <w:rsid w:val="00967F68"/>
    <w:rsid w:val="009E429E"/>
    <w:rsid w:val="009F70AB"/>
    <w:rsid w:val="00A5709F"/>
    <w:rsid w:val="00B842DB"/>
    <w:rsid w:val="00BC463B"/>
    <w:rsid w:val="00C2102C"/>
    <w:rsid w:val="00C50725"/>
    <w:rsid w:val="00C7053D"/>
    <w:rsid w:val="00CA7AD1"/>
    <w:rsid w:val="00D269C7"/>
    <w:rsid w:val="00DB6B8A"/>
    <w:rsid w:val="00E5785F"/>
    <w:rsid w:val="00E6093B"/>
    <w:rsid w:val="00E65F3B"/>
    <w:rsid w:val="00F77396"/>
    <w:rsid w:val="00F92032"/>
    <w:rsid w:val="00FE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9832"/>
  <w15:chartTrackingRefBased/>
  <w15:docId w15:val="{DCF545DD-C6AB-451B-AB7C-BBDA5DE1A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onf-macro">
    <w:name w:val="conf-macro"/>
    <w:basedOn w:val="DefaultParagraphFont"/>
    <w:rsid w:val="00652E3E"/>
  </w:style>
  <w:style w:type="character" w:styleId="Emphasis">
    <w:name w:val="Emphasis"/>
    <w:basedOn w:val="DefaultParagraphFont"/>
    <w:uiPriority w:val="20"/>
    <w:qFormat/>
    <w:rsid w:val="00652E3E"/>
    <w:rPr>
      <w:i/>
      <w:iCs/>
    </w:rPr>
  </w:style>
  <w:style w:type="paragraph" w:customStyle="1" w:styleId="conf-macro1">
    <w:name w:val="conf-macro1"/>
    <w:basedOn w:val="Normal"/>
    <w:rsid w:val="0065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652E3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507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7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7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7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72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5072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072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72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65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5F3B"/>
  </w:style>
  <w:style w:type="paragraph" w:styleId="Footer">
    <w:name w:val="footer"/>
    <w:basedOn w:val="Normal"/>
    <w:link w:val="FooterChar"/>
    <w:uiPriority w:val="99"/>
    <w:unhideWhenUsed/>
    <w:rsid w:val="00E65F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5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9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8b51ad9-2dee-4e67-8756-066868033db3">
      <Terms xmlns="http://schemas.microsoft.com/office/infopath/2007/PartnerControls"/>
    </lcf76f155ced4ddcb4097134ff3c332f>
    <TaxCatchAll xmlns="3b19b05c-5372-43e3-8367-d528de7305f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FDE40821EA2E4F8038C198ED29FF12" ma:contentTypeVersion="16" ma:contentTypeDescription="Create a new document." ma:contentTypeScope="" ma:versionID="cdac5a74683f13f0e7ec3a69850d0162">
  <xsd:schema xmlns:xsd="http://www.w3.org/2001/XMLSchema" xmlns:xs="http://www.w3.org/2001/XMLSchema" xmlns:p="http://schemas.microsoft.com/office/2006/metadata/properties" xmlns:ns2="98b51ad9-2dee-4e67-8756-066868033db3" xmlns:ns3="3b19b05c-5372-43e3-8367-d528de7305f3" targetNamespace="http://schemas.microsoft.com/office/2006/metadata/properties" ma:root="true" ma:fieldsID="a8b5d8fd00de87607f2929e62dc82cae" ns2:_="" ns3:_="">
    <xsd:import namespace="98b51ad9-2dee-4e67-8756-066868033db3"/>
    <xsd:import namespace="3b19b05c-5372-43e3-8367-d528de7305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b51ad9-2dee-4e67-8756-066868033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bfe6d38-a924-4c3c-979c-ba506913b1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9b05c-5372-43e3-8367-d528de7305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bc3a30-6548-4b46-b5bf-66b3109f301f}" ma:internalName="TaxCatchAll" ma:showField="CatchAllData" ma:web="3b19b05c-5372-43e3-8367-d528de7305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78A9B4-1E55-46D2-B1D1-BCEF2665F915}">
  <ds:schemaRefs>
    <ds:schemaRef ds:uri="http://schemas.microsoft.com/office/2006/metadata/properties"/>
    <ds:schemaRef ds:uri="http://schemas.microsoft.com/office/infopath/2007/PartnerControls"/>
    <ds:schemaRef ds:uri="98b51ad9-2dee-4e67-8756-066868033db3"/>
    <ds:schemaRef ds:uri="3b19b05c-5372-43e3-8367-d528de7305f3"/>
  </ds:schemaRefs>
</ds:datastoreItem>
</file>

<file path=customXml/itemProps2.xml><?xml version="1.0" encoding="utf-8"?>
<ds:datastoreItem xmlns:ds="http://schemas.openxmlformats.org/officeDocument/2006/customXml" ds:itemID="{8BD159A6-CF95-4EC5-94DB-5F2220025D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E35435-FC94-44DE-AB46-3CD554660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b51ad9-2dee-4e67-8756-066868033db3"/>
    <ds:schemaRef ds:uri="3b19b05c-5372-43e3-8367-d528de7305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Turcotte</dc:creator>
  <cp:keywords/>
  <dc:description/>
  <cp:lastModifiedBy>Susan Payne</cp:lastModifiedBy>
  <cp:revision>8</cp:revision>
  <dcterms:created xsi:type="dcterms:W3CDTF">2022-08-30T11:11:00Z</dcterms:created>
  <dcterms:modified xsi:type="dcterms:W3CDTF">2022-08-3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FDE40821EA2E4F8038C198ED29FF12</vt:lpwstr>
  </property>
  <property fmtid="{D5CDD505-2E9C-101B-9397-08002B2CF9AE}" pid="3" name="MediaServiceImageTags">
    <vt:lpwstr/>
  </property>
</Properties>
</file>